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PCR-graphs-7-24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Krebs</w:t>
      </w:r>
    </w:p>
    <w:p>
      <w:pPr>
        <w:pStyle w:val="Date"/>
      </w:pPr>
      <w:r>
        <w:t xml:space="preserve">2023-07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qpc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qPCR-data-7-24-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pcrm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qPCR-graphs-7-2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18s(1408/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PCR-graphs-7-24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Actin(1170/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PCR-graphs-7-24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_Def(1160/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qPCR-graphs-7-24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pcr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-17_internal(256/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q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History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qPCR-graphs-7-24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R-graphs-7-24</dc:title>
  <dc:creator>Noah Krebs</dc:creator>
  <cp:keywords/>
  <dcterms:created xsi:type="dcterms:W3CDTF">2023-07-25T17:54:47Z</dcterms:created>
  <dcterms:modified xsi:type="dcterms:W3CDTF">2023-07-25T17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output">
    <vt:lpwstr/>
  </property>
</Properties>
</file>